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31771" w14:textId="77777777" w:rsidR="004B52F6" w:rsidRDefault="004B52F6" w:rsidP="004B52F6">
      <w:pPr>
        <w:pStyle w:val="Title"/>
        <w:jc w:val="center"/>
      </w:pPr>
      <w:r>
        <w:t>Game Design Document</w:t>
      </w:r>
    </w:p>
    <w:p w14:paraId="2F874E60" w14:textId="77777777" w:rsidR="004B52F6" w:rsidRDefault="004B52F6" w:rsidP="004B52F6">
      <w:pPr>
        <w:jc w:val="center"/>
        <w:rPr>
          <w:sz w:val="32"/>
          <w:szCs w:val="32"/>
        </w:rPr>
      </w:pPr>
      <w:r>
        <w:rPr>
          <w:sz w:val="32"/>
          <w:szCs w:val="32"/>
        </w:rPr>
        <w:t>Prabal Goyal</w:t>
      </w:r>
      <w:r w:rsidRPr="00F47537">
        <w:rPr>
          <w:sz w:val="32"/>
          <w:szCs w:val="32"/>
        </w:rPr>
        <w:t xml:space="preserve"> – 17csu1</w:t>
      </w:r>
      <w:r>
        <w:rPr>
          <w:sz w:val="32"/>
          <w:szCs w:val="32"/>
        </w:rPr>
        <w:t>37</w:t>
      </w:r>
    </w:p>
    <w:p w14:paraId="74D68A52" w14:textId="77777777" w:rsidR="004B52F6" w:rsidRPr="00F47537" w:rsidRDefault="004B52F6" w:rsidP="004B52F6">
      <w:pPr>
        <w:jc w:val="center"/>
        <w:rPr>
          <w:sz w:val="32"/>
          <w:szCs w:val="32"/>
        </w:rPr>
      </w:pPr>
    </w:p>
    <w:p w14:paraId="658556A3" w14:textId="77777777" w:rsidR="004B52F6" w:rsidRDefault="004B52F6" w:rsidP="004B52F6">
      <w:pPr>
        <w:rPr>
          <w:sz w:val="24"/>
          <w:szCs w:val="24"/>
        </w:rPr>
      </w:pPr>
      <w:r w:rsidRPr="004B52F6">
        <w:rPr>
          <w:b/>
          <w:bCs/>
          <w:sz w:val="24"/>
          <w:szCs w:val="24"/>
          <w:u w:val="single"/>
        </w:rPr>
        <w:t>Game Name</w:t>
      </w:r>
      <w:r w:rsidRPr="00F47537">
        <w:rPr>
          <w:sz w:val="24"/>
          <w:szCs w:val="24"/>
        </w:rPr>
        <w:t xml:space="preserve"> – </w:t>
      </w:r>
      <w:r>
        <w:rPr>
          <w:sz w:val="24"/>
          <w:szCs w:val="24"/>
        </w:rPr>
        <w:t>Candy Crafter</w:t>
      </w:r>
    </w:p>
    <w:p w14:paraId="475985F4" w14:textId="77777777" w:rsidR="004B52F6" w:rsidRPr="00F47537" w:rsidRDefault="004B52F6" w:rsidP="004B52F6">
      <w:pPr>
        <w:rPr>
          <w:sz w:val="24"/>
          <w:szCs w:val="24"/>
        </w:rPr>
      </w:pPr>
    </w:p>
    <w:p w14:paraId="5074BA35" w14:textId="01935C6A" w:rsidR="004B52F6" w:rsidRPr="00F47537" w:rsidRDefault="004B52F6" w:rsidP="004B52F6">
      <w:pPr>
        <w:rPr>
          <w:sz w:val="24"/>
          <w:szCs w:val="24"/>
        </w:rPr>
      </w:pPr>
      <w:r w:rsidRPr="004B52F6">
        <w:rPr>
          <w:b/>
          <w:bCs/>
          <w:sz w:val="24"/>
          <w:szCs w:val="24"/>
          <w:u w:val="single"/>
        </w:rPr>
        <w:t>Story</w:t>
      </w:r>
      <w:r w:rsidRPr="00F47537">
        <w:rPr>
          <w:sz w:val="24"/>
          <w:szCs w:val="24"/>
        </w:rPr>
        <w:t xml:space="preserve"> – Game would be </w:t>
      </w:r>
      <w:r>
        <w:rPr>
          <w:sz w:val="24"/>
          <w:szCs w:val="24"/>
        </w:rPr>
        <w:t xml:space="preserve">a </w:t>
      </w:r>
      <w:r w:rsidRPr="00F47537">
        <w:rPr>
          <w:sz w:val="24"/>
          <w:szCs w:val="24"/>
        </w:rPr>
        <w:t xml:space="preserve">story of </w:t>
      </w:r>
      <w:r>
        <w:rPr>
          <w:sz w:val="24"/>
          <w:szCs w:val="24"/>
        </w:rPr>
        <w:t xml:space="preserve">a candy factory where the candies need to be packed together in a set of more than two. Various constraint factors must be met on each level, and the candy factory </w:t>
      </w:r>
      <w:proofErr w:type="gramStart"/>
      <w:r>
        <w:rPr>
          <w:sz w:val="24"/>
          <w:szCs w:val="24"/>
        </w:rPr>
        <w:t>has to</w:t>
      </w:r>
      <w:proofErr w:type="gramEnd"/>
      <w:r>
        <w:rPr>
          <w:sz w:val="24"/>
          <w:szCs w:val="24"/>
        </w:rPr>
        <w:t xml:space="preserve"> meet the consumer demand on every level.</w:t>
      </w:r>
    </w:p>
    <w:p w14:paraId="2918518E" w14:textId="77777777" w:rsidR="004B52F6" w:rsidRDefault="004B52F6" w:rsidP="004B52F6">
      <w:pPr>
        <w:rPr>
          <w:sz w:val="24"/>
          <w:szCs w:val="24"/>
          <w:u w:val="single"/>
        </w:rPr>
      </w:pPr>
    </w:p>
    <w:p w14:paraId="24FD874F" w14:textId="77777777" w:rsidR="004B52F6" w:rsidRDefault="004B52F6" w:rsidP="004B52F6">
      <w:pPr>
        <w:rPr>
          <w:sz w:val="24"/>
          <w:szCs w:val="24"/>
        </w:rPr>
      </w:pPr>
      <w:r w:rsidRPr="004B52F6">
        <w:rPr>
          <w:b/>
          <w:bCs/>
          <w:sz w:val="24"/>
          <w:szCs w:val="24"/>
          <w:u w:val="single"/>
        </w:rPr>
        <w:t>Game Play</w:t>
      </w:r>
      <w:r w:rsidRPr="00F47537">
        <w:rPr>
          <w:sz w:val="24"/>
          <w:szCs w:val="24"/>
        </w:rPr>
        <w:t xml:space="preserve"> – </w:t>
      </w:r>
    </w:p>
    <w:p w14:paraId="2D3CA98F" w14:textId="5CFEC17B" w:rsidR="004B52F6" w:rsidRDefault="004B52F6" w:rsidP="004B52F6">
      <w:pPr>
        <w:rPr>
          <w:sz w:val="24"/>
          <w:szCs w:val="24"/>
        </w:rPr>
      </w:pPr>
      <w:r>
        <w:rPr>
          <w:sz w:val="24"/>
          <w:szCs w:val="24"/>
        </w:rPr>
        <w:t>The g</w:t>
      </w:r>
      <w:r w:rsidRPr="00F47537">
        <w:rPr>
          <w:sz w:val="24"/>
          <w:szCs w:val="24"/>
        </w:rPr>
        <w:t xml:space="preserve">ame would be a 2d platformer </w:t>
      </w:r>
      <w:r>
        <w:rPr>
          <w:sz w:val="24"/>
          <w:szCs w:val="24"/>
        </w:rPr>
        <w:t xml:space="preserve">where on the first level we have a limited number of workers (i.e. that is a limited number of moves) in the factory to pack the candies. Workers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try to pack the maximum number of the same type of candies together to maximize the profit.</w:t>
      </w:r>
    </w:p>
    <w:p w14:paraId="0B418DD9" w14:textId="77777777" w:rsidR="004B52F6" w:rsidRDefault="004B52F6" w:rsidP="004B52F6">
      <w:pPr>
        <w:rPr>
          <w:sz w:val="24"/>
          <w:szCs w:val="24"/>
        </w:rPr>
      </w:pPr>
      <w:r>
        <w:rPr>
          <w:sz w:val="24"/>
          <w:szCs w:val="24"/>
        </w:rPr>
        <w:t xml:space="preserve">On the second level, the Objective of the game remains the same, but some un-acceptable candies are produced which are represented in the form of bubbles. Workers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pack the candies and at the same time remove the un-acceptable candies too.</w:t>
      </w:r>
    </w:p>
    <w:p w14:paraId="6CEB6877" w14:textId="77777777" w:rsidR="004B52F6" w:rsidRDefault="004B52F6" w:rsidP="004B52F6">
      <w:pPr>
        <w:rPr>
          <w:sz w:val="24"/>
          <w:szCs w:val="24"/>
          <w:u w:val="single"/>
        </w:rPr>
      </w:pPr>
      <w:r>
        <w:rPr>
          <w:sz w:val="24"/>
          <w:szCs w:val="24"/>
        </w:rPr>
        <w:t>On the third and the final level, we have a time constraint (i.e. there is limited time) to adhere to as well as maximize the profit by packing the maximum number of candies together.</w:t>
      </w:r>
    </w:p>
    <w:p w14:paraId="1E1384A2" w14:textId="77777777" w:rsidR="004B52F6" w:rsidRDefault="004B52F6" w:rsidP="004B52F6">
      <w:pPr>
        <w:rPr>
          <w:sz w:val="24"/>
          <w:szCs w:val="24"/>
          <w:u w:val="single"/>
        </w:rPr>
      </w:pPr>
    </w:p>
    <w:p w14:paraId="6DD407CD" w14:textId="66DFE596" w:rsidR="004B52F6" w:rsidRPr="00F47537" w:rsidRDefault="004B52F6" w:rsidP="004B52F6">
      <w:pPr>
        <w:rPr>
          <w:sz w:val="24"/>
          <w:szCs w:val="24"/>
        </w:rPr>
      </w:pPr>
      <w:r w:rsidRPr="004B52F6">
        <w:rPr>
          <w:b/>
          <w:bCs/>
          <w:sz w:val="24"/>
          <w:szCs w:val="24"/>
          <w:u w:val="single"/>
        </w:rPr>
        <w:t>Game Design</w:t>
      </w:r>
      <w:r w:rsidRPr="00F47537">
        <w:rPr>
          <w:sz w:val="24"/>
          <w:szCs w:val="24"/>
        </w:rPr>
        <w:t xml:space="preserve"> – Background will be </w:t>
      </w:r>
      <w:r>
        <w:rPr>
          <w:sz w:val="24"/>
          <w:szCs w:val="24"/>
        </w:rPr>
        <w:t>a candy factory theme</w:t>
      </w:r>
      <w:r w:rsidRPr="00F47537">
        <w:rPr>
          <w:sz w:val="24"/>
          <w:szCs w:val="24"/>
        </w:rPr>
        <w:t>.</w:t>
      </w:r>
    </w:p>
    <w:p w14:paraId="7A3C3237" w14:textId="77777777" w:rsidR="004B52F6" w:rsidRDefault="004B52F6" w:rsidP="004B52F6">
      <w:pPr>
        <w:rPr>
          <w:sz w:val="24"/>
          <w:szCs w:val="24"/>
          <w:u w:val="single"/>
        </w:rPr>
      </w:pPr>
    </w:p>
    <w:p w14:paraId="725F53CD" w14:textId="4CB9832A" w:rsidR="004B52F6" w:rsidRDefault="004B52F6" w:rsidP="004B52F6">
      <w:pPr>
        <w:rPr>
          <w:sz w:val="24"/>
          <w:szCs w:val="24"/>
        </w:rPr>
      </w:pPr>
      <w:r w:rsidRPr="004B52F6">
        <w:rPr>
          <w:b/>
          <w:bCs/>
          <w:sz w:val="24"/>
          <w:szCs w:val="24"/>
          <w:u w:val="single"/>
        </w:rPr>
        <w:t>Player Control</w:t>
      </w:r>
      <w:r w:rsidRPr="00F47537">
        <w:rPr>
          <w:sz w:val="24"/>
          <w:szCs w:val="24"/>
        </w:rPr>
        <w:t xml:space="preserve"> – </w:t>
      </w:r>
      <w:r>
        <w:rPr>
          <w:sz w:val="24"/>
          <w:szCs w:val="24"/>
        </w:rPr>
        <w:t>Packing of similar candies can be done using touch screens in an android phone.</w:t>
      </w:r>
    </w:p>
    <w:p w14:paraId="03E9CA43" w14:textId="77777777" w:rsidR="00AD15ED" w:rsidRDefault="00AD15ED" w:rsidP="004B52F6">
      <w:pPr>
        <w:rPr>
          <w:sz w:val="24"/>
          <w:szCs w:val="24"/>
        </w:rPr>
      </w:pPr>
    </w:p>
    <w:p w14:paraId="4E1EC7FF" w14:textId="77777777" w:rsidR="004B52F6" w:rsidRPr="004B52F6" w:rsidRDefault="004B52F6" w:rsidP="004B52F6">
      <w:pPr>
        <w:rPr>
          <w:b/>
          <w:bCs/>
          <w:sz w:val="24"/>
          <w:szCs w:val="24"/>
          <w:u w:val="single"/>
        </w:rPr>
      </w:pPr>
      <w:r w:rsidRPr="004B52F6">
        <w:rPr>
          <w:b/>
          <w:bCs/>
          <w:sz w:val="24"/>
          <w:szCs w:val="24"/>
          <w:u w:val="single"/>
        </w:rPr>
        <w:t xml:space="preserve">Obstacles – </w:t>
      </w:r>
    </w:p>
    <w:p w14:paraId="0DEB6A77" w14:textId="77777777" w:rsidR="004B52F6" w:rsidRDefault="004B52F6" w:rsidP="004B52F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Level 1 – Limited number of moves</w:t>
      </w:r>
    </w:p>
    <w:p w14:paraId="1B600F21" w14:textId="77777777" w:rsidR="004B52F6" w:rsidRDefault="004B52F6" w:rsidP="004B52F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Level 2 – Limited number of the move while removing all the bubble s</w:t>
      </w:r>
    </w:p>
    <w:p w14:paraId="4F312BCB" w14:textId="77777777" w:rsidR="004B52F6" w:rsidRPr="00F47537" w:rsidRDefault="004B52F6" w:rsidP="004B52F6">
      <w:pPr>
        <w:pStyle w:val="ListParagraph"/>
        <w:rPr>
          <w:sz w:val="24"/>
          <w:szCs w:val="24"/>
          <w:u w:val="single"/>
        </w:rPr>
      </w:pPr>
      <w:r>
        <w:rPr>
          <w:sz w:val="24"/>
          <w:szCs w:val="24"/>
        </w:rPr>
        <w:t>Level 3 – Limited time constraint</w:t>
      </w:r>
    </w:p>
    <w:p w14:paraId="1627CEC6" w14:textId="77777777" w:rsidR="00343E5E" w:rsidRDefault="00343E5E"/>
    <w:sectPr w:rsidR="00343E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Y1MDYyNDIxMTZS0lEKTi0uzszPAykwqgUA8u4JeCwAAAA="/>
  </w:docVars>
  <w:rsids>
    <w:rsidRoot w:val="00343E5E"/>
    <w:rsid w:val="00343E5E"/>
    <w:rsid w:val="004B52F6"/>
    <w:rsid w:val="00A32933"/>
    <w:rsid w:val="00AD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B8754"/>
  <w15:chartTrackingRefBased/>
  <w15:docId w15:val="{BE7E5697-A434-4B32-B49A-7A0F70877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2F6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52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52F6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ListParagraph">
    <w:name w:val="List Paragraph"/>
    <w:basedOn w:val="Normal"/>
    <w:uiPriority w:val="34"/>
    <w:qFormat/>
    <w:rsid w:val="004B52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AL GOYAL</dc:creator>
  <cp:keywords/>
  <dc:description/>
  <cp:lastModifiedBy>PRABAL GOYAL</cp:lastModifiedBy>
  <cp:revision>4</cp:revision>
  <dcterms:created xsi:type="dcterms:W3CDTF">2020-05-05T20:18:00Z</dcterms:created>
  <dcterms:modified xsi:type="dcterms:W3CDTF">2020-05-06T10:49:00Z</dcterms:modified>
</cp:coreProperties>
</file>